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DBEFAB" w14:textId="23C842E7" w:rsidR="00157A51" w:rsidRDefault="008319B6" w:rsidP="005D279F">
      <w:pPr>
        <w:pStyle w:val="Heading1"/>
        <w:numPr>
          <w:ilvl w:val="0"/>
          <w:numId w:val="0"/>
        </w:numPr>
        <w:jc w:val="center"/>
      </w:pPr>
      <w:r>
        <w:t>EXECUTIVE SUMMARY</w:t>
      </w:r>
    </w:p>
    <w:p w14:paraId="54BB56B5" w14:textId="517EDE99" w:rsidR="008319B6" w:rsidRDefault="00171E83" w:rsidP="005D279F">
      <w:pPr>
        <w:pStyle w:val="Heading2"/>
        <w:numPr>
          <w:ilvl w:val="0"/>
          <w:numId w:val="0"/>
        </w:numPr>
        <w:jc w:val="center"/>
      </w:pPr>
      <w:r>
        <w:t>CAPTAIN IRVIN S HIBALER</w:t>
      </w:r>
      <w:r w:rsidR="008319B6">
        <w:t xml:space="preserve"> O-</w:t>
      </w:r>
      <w:r>
        <w:t>16536</w:t>
      </w:r>
      <w:r w:rsidR="005D279F">
        <w:t xml:space="preserve"> (</w:t>
      </w:r>
      <w:r>
        <w:t>OS</w:t>
      </w:r>
      <w:r w:rsidR="005D279F">
        <w:t>) PA</w:t>
      </w:r>
      <w:r w:rsidR="005D279F">
        <w:br/>
      </w:r>
      <w:r>
        <w:t>Senior CBRN Officer</w:t>
      </w:r>
      <w:r w:rsidR="005D279F">
        <w:t xml:space="preserve">, </w:t>
      </w:r>
      <w:r w:rsidR="009F75E3">
        <w:t>GHQ &amp; HSC DTY Anti-Terrorism Council</w:t>
      </w:r>
      <w:r w:rsidR="00E301C1">
        <w:t>- Program Management Center</w:t>
      </w:r>
    </w:p>
    <w:p w14:paraId="0DF5FA2A" w14:textId="5C13805B" w:rsidR="005D279F" w:rsidRDefault="00A36DDF" w:rsidP="0063314C">
      <w:pPr>
        <w:ind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A1FB4A9" wp14:editId="733001B1">
                <wp:simplePos x="0" y="0"/>
                <wp:positionH relativeFrom="column">
                  <wp:posOffset>3810</wp:posOffset>
                </wp:positionH>
                <wp:positionV relativeFrom="paragraph">
                  <wp:posOffset>44450</wp:posOffset>
                </wp:positionV>
                <wp:extent cx="2520000" cy="2520000"/>
                <wp:effectExtent l="19050" t="19050" r="1397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2520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2A9DEE" w14:textId="262AAA4C" w:rsidR="00A36DDF" w:rsidRDefault="00A36DDF" w:rsidP="006E1E94">
                            <w:pPr>
                              <w:ind w:firstLine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1FB4A9" id="Rectangle 1" o:spid="_x0000_s1026" style="position:absolute;left:0;text-align:left;margin-left:.3pt;margin-top:3.5pt;width:198.45pt;height:198.4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" fillcolor="#d8d8d8 [2732]" strokecolor="black [3200]" strokeweight="3pt">
                <v:textbox>
                  <w:txbxContent>
                    <w:p w14:paraId="262A9DEE" w14:textId="262AAA4C" w:rsidR="00A36DDF" w:rsidRDefault="00A36DDF" w:rsidP="006E1E94">
                      <w:pPr>
                        <w:ind w:firstLine="0"/>
                      </w:pPr>
                    </w:p>
                  </w:txbxContent>
                </v:textbox>
              </v:rect>
            </w:pict>
          </mc:Fallback>
        </mc:AlternateContent>
      </w:r>
      <w:r w:rsidR="009F468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EC628C" wp14:editId="678014AC">
                <wp:simplePos x="0" y="0"/>
                <wp:positionH relativeFrom="column">
                  <wp:posOffset>2901950</wp:posOffset>
                </wp:positionH>
                <wp:positionV relativeFrom="paragraph">
                  <wp:posOffset>46932</wp:posOffset>
                </wp:positionV>
                <wp:extent cx="3255761" cy="4341522"/>
                <wp:effectExtent l="19050" t="19050" r="20955" b="20955"/>
                <wp:wrapNone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3255761" cy="434152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381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76A0A" w14:textId="005923A1" w:rsidR="009F468B" w:rsidRDefault="009F468B" w:rsidP="009F468B">
                            <w:pPr>
                              <w:ind w:firstLine="0"/>
                              <w:jc w:val="center"/>
                            </w:pPr>
                            <w:r>
                              <w:t xml:space="preserve">Insert </w:t>
                            </w:r>
                            <w:r w:rsidR="006A7EE3">
                              <w:t>whole body</w:t>
                            </w:r>
                            <w:r>
                              <w:t xml:space="preserve"> picture </w:t>
                            </w:r>
                            <w:r>
                              <w:br/>
                              <w:t>here in Smart GO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C628C" id="Rectangle 3" o:spid="_x0000_s1027" style="position:absolute;left:0;text-align:left;margin-left:228.5pt;margin-top:3.7pt;width:256.35pt;height:341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" fillcolor="#d8d8d8 [2732]" strokecolor="black [3200]" strokeweight="3pt">
                <v:path arrowok="t"/>
                <o:lock v:ext="edit" aspectratio="t"/>
                <v:textbox>
                  <w:txbxContent>
                    <w:p w14:paraId="23D76A0A" w14:textId="005923A1" w:rsidR="009F468B" w:rsidRDefault="009F468B" w:rsidP="009F468B">
                      <w:pPr>
                        <w:ind w:firstLine="0"/>
                        <w:jc w:val="center"/>
                      </w:pPr>
                      <w:r>
                        <w:t xml:space="preserve">Insert </w:t>
                      </w:r>
                      <w:r w:rsidR="006A7EE3">
                        <w:t>whole body</w:t>
                      </w:r>
                      <w:r>
                        <w:t xml:space="preserve"> picture </w:t>
                      </w:r>
                      <w:r>
                        <w:br/>
                        <w:t>here in Smart GOU</w:t>
                      </w:r>
                    </w:p>
                  </w:txbxContent>
                </v:textbox>
              </v:rect>
            </w:pict>
          </mc:Fallback>
        </mc:AlternateContent>
      </w:r>
    </w:p>
    <w:p w14:paraId="695065C1" w14:textId="5B03D839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15CFF7D6" w14:textId="534E4EC3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14543DD6" w14:textId="3ACC3741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4931129C" w14:textId="173F6619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7A688838" w14:textId="3D1AC625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60705AA3" w14:textId="48E231B0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5410DA20" w14:textId="4D8DB7CD" w:rsidR="005B6550" w:rsidRDefault="005B6550" w:rsidP="002B475C">
      <w:pPr>
        <w:ind w:firstLine="0"/>
        <w:jc w:val="left"/>
        <w:rPr>
          <w:sz w:val="22"/>
          <w:szCs w:val="22"/>
        </w:rPr>
      </w:pPr>
    </w:p>
    <w:p w14:paraId="45AA5279" w14:textId="527A2C1B" w:rsidR="00A36DDF" w:rsidRDefault="00A36DDF" w:rsidP="002B475C">
      <w:pPr>
        <w:ind w:firstLine="0"/>
        <w:jc w:val="left"/>
        <w:rPr>
          <w:sz w:val="22"/>
          <w:szCs w:val="22"/>
        </w:rPr>
      </w:pPr>
    </w:p>
    <w:p w14:paraId="2FF29DC3" w14:textId="7D296671" w:rsidR="00A36DDF" w:rsidRDefault="00A36DDF" w:rsidP="002B475C">
      <w:pPr>
        <w:ind w:firstLine="0"/>
        <w:jc w:val="left"/>
        <w:rPr>
          <w:sz w:val="22"/>
          <w:szCs w:val="22"/>
        </w:rPr>
      </w:pPr>
    </w:p>
    <w:p w14:paraId="1AC79589" w14:textId="77777777" w:rsidR="00A36DDF" w:rsidRDefault="00A36DDF" w:rsidP="002B475C">
      <w:pPr>
        <w:ind w:firstLine="0"/>
        <w:jc w:val="left"/>
        <w:rPr>
          <w:sz w:val="22"/>
          <w:szCs w:val="22"/>
        </w:rPr>
      </w:pPr>
    </w:p>
    <w:p w14:paraId="50675594" w14:textId="2134E54E" w:rsidR="00423090" w:rsidRPr="00CE4262" w:rsidRDefault="00C17FD2" w:rsidP="002B475C">
      <w:pPr>
        <w:ind w:firstLine="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Source of Commission:</w:t>
      </w:r>
      <w:r w:rsidR="002B475C" w:rsidRPr="00CE4262">
        <w:rPr>
          <w:sz w:val="22"/>
          <w:szCs w:val="22"/>
        </w:rPr>
        <w:t xml:space="preserve"> </w:t>
      </w:r>
      <w:r w:rsidR="006E1E94">
        <w:rPr>
          <w:sz w:val="22"/>
          <w:szCs w:val="22"/>
        </w:rPr>
        <w:t>PMA</w:t>
      </w:r>
      <w:r w:rsidRPr="00CE4262">
        <w:rPr>
          <w:sz w:val="22"/>
          <w:szCs w:val="22"/>
        </w:rPr>
        <w:br/>
        <w:t>Date of Commission</w:t>
      </w:r>
      <w:r w:rsidR="002B475C" w:rsidRPr="00CE4262">
        <w:rPr>
          <w:sz w:val="22"/>
          <w:szCs w:val="22"/>
        </w:rPr>
        <w:t>:</w:t>
      </w:r>
      <w:r w:rsidR="00AD2857" w:rsidRPr="00CE4262">
        <w:rPr>
          <w:sz w:val="22"/>
          <w:szCs w:val="22"/>
        </w:rPr>
        <w:t xml:space="preserve"> 0</w:t>
      </w:r>
      <w:r w:rsidR="006E1E94">
        <w:rPr>
          <w:sz w:val="22"/>
          <w:szCs w:val="22"/>
        </w:rPr>
        <w:t>6</w:t>
      </w:r>
      <w:r w:rsidR="00AD2857" w:rsidRPr="00CE4262">
        <w:rPr>
          <w:sz w:val="22"/>
          <w:szCs w:val="22"/>
        </w:rPr>
        <w:t xml:space="preserve"> </w:t>
      </w:r>
      <w:r w:rsidR="006E1E94">
        <w:rPr>
          <w:sz w:val="22"/>
          <w:szCs w:val="22"/>
        </w:rPr>
        <w:t xml:space="preserve">March </w:t>
      </w:r>
      <w:r w:rsidR="00AD2857" w:rsidRPr="00CE4262">
        <w:rPr>
          <w:sz w:val="22"/>
          <w:szCs w:val="22"/>
        </w:rPr>
        <w:t>20</w:t>
      </w:r>
      <w:r w:rsidR="006E1E94">
        <w:rPr>
          <w:sz w:val="22"/>
          <w:szCs w:val="22"/>
        </w:rPr>
        <w:t>11</w:t>
      </w:r>
      <w:r w:rsidRPr="00CE4262">
        <w:rPr>
          <w:sz w:val="22"/>
          <w:szCs w:val="22"/>
        </w:rPr>
        <w:br/>
        <w:t>Date of Rank:</w:t>
      </w:r>
      <w:r w:rsidR="00F12D73" w:rsidRPr="00CE4262">
        <w:rPr>
          <w:sz w:val="22"/>
          <w:szCs w:val="22"/>
        </w:rPr>
        <w:t xml:space="preserve"> 0</w:t>
      </w:r>
      <w:r w:rsidR="006E1E94">
        <w:rPr>
          <w:sz w:val="22"/>
          <w:szCs w:val="22"/>
        </w:rPr>
        <w:t>1 April</w:t>
      </w:r>
      <w:r w:rsidR="00F12D73" w:rsidRPr="00CE4262">
        <w:rPr>
          <w:sz w:val="22"/>
          <w:szCs w:val="22"/>
        </w:rPr>
        <w:t xml:space="preserve"> </w:t>
      </w:r>
      <w:r w:rsidR="006E1E94">
        <w:rPr>
          <w:sz w:val="22"/>
          <w:szCs w:val="22"/>
        </w:rPr>
        <w:t>201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2"/>
        <w:gridCol w:w="1170"/>
        <w:gridCol w:w="1276"/>
      </w:tblGrid>
      <w:tr w:rsidR="00874DBF" w:rsidRPr="00CE4262" w14:paraId="265CED30" w14:textId="77777777" w:rsidTr="002D64F2">
        <w:tc>
          <w:tcPr>
            <w:tcW w:w="1802" w:type="dxa"/>
          </w:tcPr>
          <w:p w14:paraId="309BCE0D" w14:textId="2F5B6ACF" w:rsidR="00874DBF" w:rsidRPr="00CE4262" w:rsidRDefault="00874DBF" w:rsidP="00ED3266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Geographical</w:t>
            </w:r>
            <w:r w:rsidR="002D64F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b/>
                <w:bCs/>
                <w:sz w:val="22"/>
                <w:szCs w:val="22"/>
              </w:rPr>
              <w:t>Assignment</w:t>
            </w:r>
          </w:p>
        </w:tc>
        <w:tc>
          <w:tcPr>
            <w:tcW w:w="1170" w:type="dxa"/>
          </w:tcPr>
          <w:p w14:paraId="2807D0B6" w14:textId="3CF5C744" w:rsidR="00874DBF" w:rsidRPr="00CE4262" w:rsidRDefault="00874DBF" w:rsidP="00ED3266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Nr of</w:t>
            </w:r>
            <w:r w:rsidR="002D64F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b/>
                <w:bCs/>
                <w:sz w:val="22"/>
                <w:szCs w:val="22"/>
              </w:rPr>
              <w:t>Years</w:t>
            </w:r>
          </w:p>
        </w:tc>
        <w:tc>
          <w:tcPr>
            <w:tcW w:w="1276" w:type="dxa"/>
          </w:tcPr>
          <w:p w14:paraId="4EDE9A87" w14:textId="264579AA" w:rsidR="00874DBF" w:rsidRPr="00CE4262" w:rsidRDefault="00874DBF" w:rsidP="00ED3266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and nr</w:t>
            </w:r>
            <w:r w:rsidR="002D64F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b/>
                <w:bCs/>
                <w:sz w:val="22"/>
                <w:szCs w:val="22"/>
              </w:rPr>
              <w:t>of Months</w:t>
            </w:r>
          </w:p>
        </w:tc>
      </w:tr>
      <w:tr w:rsidR="00874DBF" w:rsidRPr="00CE4262" w14:paraId="3F246881" w14:textId="77777777" w:rsidTr="002D64F2">
        <w:tc>
          <w:tcPr>
            <w:tcW w:w="1802" w:type="dxa"/>
          </w:tcPr>
          <w:p w14:paraId="002EFA39" w14:textId="06C6BA13" w:rsidR="00874DBF" w:rsidRPr="00CE4262" w:rsidRDefault="00874DBF" w:rsidP="00174443">
            <w:pPr>
              <w:pStyle w:val="NoSpacing"/>
            </w:pPr>
            <w:r w:rsidRPr="00CE4262">
              <w:t>NCR</w:t>
            </w:r>
          </w:p>
        </w:tc>
        <w:tc>
          <w:tcPr>
            <w:tcW w:w="1170" w:type="dxa"/>
          </w:tcPr>
          <w:p w14:paraId="73A39AFE" w14:textId="736C649C" w:rsidR="00874DBF" w:rsidRPr="00CE4262" w:rsidRDefault="00874DBF" w:rsidP="00174443">
            <w:pPr>
              <w:pStyle w:val="NoSpacing"/>
            </w:pPr>
          </w:p>
        </w:tc>
        <w:tc>
          <w:tcPr>
            <w:tcW w:w="1276" w:type="dxa"/>
          </w:tcPr>
          <w:p w14:paraId="667E077E" w14:textId="13BDCCF4" w:rsidR="00874DBF" w:rsidRPr="00CE4262" w:rsidRDefault="00874DBF" w:rsidP="00174443">
            <w:pPr>
              <w:pStyle w:val="NoSpacing"/>
            </w:pPr>
          </w:p>
        </w:tc>
      </w:tr>
      <w:tr w:rsidR="00874DBF" w:rsidRPr="00CE4262" w14:paraId="3BD6557C" w14:textId="77777777" w:rsidTr="002D64F2">
        <w:tc>
          <w:tcPr>
            <w:tcW w:w="1802" w:type="dxa"/>
          </w:tcPr>
          <w:p w14:paraId="2571DDD0" w14:textId="10DD1132" w:rsidR="00874DBF" w:rsidRPr="00CE4262" w:rsidRDefault="00874DBF" w:rsidP="00174443">
            <w:pPr>
              <w:pStyle w:val="NoSpacing"/>
            </w:pPr>
            <w:r w:rsidRPr="00CE4262">
              <w:t>Luzon</w:t>
            </w:r>
          </w:p>
        </w:tc>
        <w:tc>
          <w:tcPr>
            <w:tcW w:w="1170" w:type="dxa"/>
          </w:tcPr>
          <w:p w14:paraId="1C572977" w14:textId="1DC4FC05" w:rsidR="00874DBF" w:rsidRPr="00CE4262" w:rsidRDefault="00874DBF" w:rsidP="00174443">
            <w:pPr>
              <w:pStyle w:val="NoSpacing"/>
            </w:pPr>
          </w:p>
        </w:tc>
        <w:tc>
          <w:tcPr>
            <w:tcW w:w="1276" w:type="dxa"/>
          </w:tcPr>
          <w:p w14:paraId="56DE76D9" w14:textId="205CA8D0" w:rsidR="00874DBF" w:rsidRPr="00CE4262" w:rsidRDefault="00874DBF" w:rsidP="00174443">
            <w:pPr>
              <w:pStyle w:val="NoSpacing"/>
            </w:pPr>
          </w:p>
        </w:tc>
      </w:tr>
      <w:tr w:rsidR="00874DBF" w:rsidRPr="00CE4262" w14:paraId="6F0EC423" w14:textId="77777777" w:rsidTr="002D64F2">
        <w:tc>
          <w:tcPr>
            <w:tcW w:w="1802" w:type="dxa"/>
          </w:tcPr>
          <w:p w14:paraId="1FC2756C" w14:textId="0BE957AD" w:rsidR="00874DBF" w:rsidRPr="00CE4262" w:rsidRDefault="00874DBF" w:rsidP="00174443">
            <w:pPr>
              <w:pStyle w:val="NoSpacing"/>
            </w:pPr>
            <w:r w:rsidRPr="00CE4262">
              <w:t>Vizayas</w:t>
            </w:r>
          </w:p>
        </w:tc>
        <w:tc>
          <w:tcPr>
            <w:tcW w:w="1170" w:type="dxa"/>
          </w:tcPr>
          <w:p w14:paraId="021F776C" w14:textId="437A271C" w:rsidR="00874DBF" w:rsidRPr="00CE4262" w:rsidRDefault="00874DBF" w:rsidP="00174443">
            <w:pPr>
              <w:pStyle w:val="NoSpacing"/>
            </w:pPr>
          </w:p>
        </w:tc>
        <w:tc>
          <w:tcPr>
            <w:tcW w:w="1276" w:type="dxa"/>
          </w:tcPr>
          <w:p w14:paraId="0C350CC8" w14:textId="29051818" w:rsidR="00874DBF" w:rsidRPr="00CE4262" w:rsidRDefault="00874DBF" w:rsidP="00174443">
            <w:pPr>
              <w:pStyle w:val="NoSpacing"/>
            </w:pPr>
          </w:p>
        </w:tc>
      </w:tr>
      <w:tr w:rsidR="00874DBF" w:rsidRPr="00CE4262" w14:paraId="1F848008" w14:textId="77777777" w:rsidTr="002D64F2">
        <w:tc>
          <w:tcPr>
            <w:tcW w:w="1802" w:type="dxa"/>
          </w:tcPr>
          <w:p w14:paraId="3869512B" w14:textId="11D53748" w:rsidR="00874DBF" w:rsidRPr="00CE4262" w:rsidRDefault="00874DBF" w:rsidP="00174443">
            <w:pPr>
              <w:pStyle w:val="NoSpacing"/>
            </w:pPr>
            <w:r w:rsidRPr="00CE4262">
              <w:t>Mindanao</w:t>
            </w:r>
          </w:p>
        </w:tc>
        <w:tc>
          <w:tcPr>
            <w:tcW w:w="1170" w:type="dxa"/>
          </w:tcPr>
          <w:p w14:paraId="3B5BA14F" w14:textId="3D35832E" w:rsidR="00874DBF" w:rsidRPr="00CE4262" w:rsidRDefault="00874DBF" w:rsidP="00174443">
            <w:pPr>
              <w:pStyle w:val="NoSpacing"/>
            </w:pPr>
          </w:p>
        </w:tc>
        <w:tc>
          <w:tcPr>
            <w:tcW w:w="1276" w:type="dxa"/>
          </w:tcPr>
          <w:p w14:paraId="45482080" w14:textId="403B4792" w:rsidR="00874DBF" w:rsidRPr="00CE4262" w:rsidRDefault="00874DBF" w:rsidP="00174443">
            <w:pPr>
              <w:pStyle w:val="NoSpacing"/>
            </w:pPr>
          </w:p>
        </w:tc>
      </w:tr>
      <w:tr w:rsidR="00874DBF" w:rsidRPr="00CE4262" w14:paraId="7A8BCCC7" w14:textId="77777777" w:rsidTr="002D64F2">
        <w:tc>
          <w:tcPr>
            <w:tcW w:w="1802" w:type="dxa"/>
          </w:tcPr>
          <w:p w14:paraId="5C0BFBC1" w14:textId="3BB677CF" w:rsidR="00874DBF" w:rsidRPr="00CE4262" w:rsidRDefault="00874DBF" w:rsidP="00174443">
            <w:pPr>
              <w:pStyle w:val="NoSpacing"/>
            </w:pPr>
            <w:r w:rsidRPr="00CE4262">
              <w:t>Foreign Duty</w:t>
            </w:r>
          </w:p>
        </w:tc>
        <w:tc>
          <w:tcPr>
            <w:tcW w:w="1170" w:type="dxa"/>
          </w:tcPr>
          <w:p w14:paraId="52C611E0" w14:textId="48F65F11" w:rsidR="00874DBF" w:rsidRPr="00CE4262" w:rsidRDefault="00874DBF" w:rsidP="00174443">
            <w:pPr>
              <w:pStyle w:val="NoSpacing"/>
            </w:pPr>
          </w:p>
        </w:tc>
        <w:tc>
          <w:tcPr>
            <w:tcW w:w="1276" w:type="dxa"/>
          </w:tcPr>
          <w:p w14:paraId="13A89465" w14:textId="1BE4CA66" w:rsidR="00874DBF" w:rsidRPr="00CE4262" w:rsidRDefault="00874DBF" w:rsidP="00174443">
            <w:pPr>
              <w:pStyle w:val="NoSpacing"/>
            </w:pPr>
          </w:p>
        </w:tc>
      </w:tr>
    </w:tbl>
    <w:p w14:paraId="3348B632" w14:textId="63601916" w:rsidR="00C17FD2" w:rsidRPr="00CE4262" w:rsidRDefault="00C17FD2" w:rsidP="002B475C">
      <w:pPr>
        <w:ind w:firstLine="0"/>
        <w:jc w:val="left"/>
        <w:rPr>
          <w:sz w:val="22"/>
          <w:szCs w:val="22"/>
        </w:rPr>
      </w:pPr>
    </w:p>
    <w:tbl>
      <w:tblPr>
        <w:tblStyle w:val="TableGrid"/>
        <w:tblW w:w="9699" w:type="dxa"/>
        <w:tblLook w:val="04A0" w:firstRow="1" w:lastRow="0" w:firstColumn="1" w:lastColumn="0" w:noHBand="0" w:noVBand="1"/>
      </w:tblPr>
      <w:tblGrid>
        <w:gridCol w:w="2904"/>
        <w:gridCol w:w="2713"/>
        <w:gridCol w:w="2041"/>
        <w:gridCol w:w="2041"/>
      </w:tblGrid>
      <w:tr w:rsidR="005547B1" w:rsidRPr="00CE4262" w14:paraId="4967095A" w14:textId="3D858222" w:rsidTr="00A85C4C">
        <w:tc>
          <w:tcPr>
            <w:tcW w:w="2904" w:type="dxa"/>
          </w:tcPr>
          <w:p w14:paraId="677B08B0" w14:textId="1726D089" w:rsidR="005547B1" w:rsidRPr="00CE4262" w:rsidRDefault="005547B1" w:rsidP="003B53A3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Schooling</w:t>
            </w:r>
          </w:p>
        </w:tc>
        <w:tc>
          <w:tcPr>
            <w:tcW w:w="2713" w:type="dxa"/>
          </w:tcPr>
          <w:p w14:paraId="3F617C81" w14:textId="7A02068F" w:rsidR="005547B1" w:rsidRPr="00CE4262" w:rsidRDefault="005547B1" w:rsidP="003B53A3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Course</w:t>
            </w:r>
          </w:p>
        </w:tc>
        <w:tc>
          <w:tcPr>
            <w:tcW w:w="2041" w:type="dxa"/>
          </w:tcPr>
          <w:p w14:paraId="7F4D8474" w14:textId="329CAB39" w:rsidR="005547B1" w:rsidRPr="00CE4262" w:rsidRDefault="005547B1" w:rsidP="003B53A3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Rank</w:t>
            </w:r>
          </w:p>
        </w:tc>
        <w:tc>
          <w:tcPr>
            <w:tcW w:w="2041" w:type="dxa"/>
          </w:tcPr>
          <w:p w14:paraId="76092C7D" w14:textId="5FDD1AFD" w:rsidR="005547B1" w:rsidRPr="00CE4262" w:rsidRDefault="003B55C5" w:rsidP="003B53A3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 xml:space="preserve">(or) </w:t>
            </w:r>
            <w:r w:rsidR="005547B1" w:rsidRPr="00CE4262">
              <w:rPr>
                <w:b/>
                <w:bCs/>
                <w:sz w:val="22"/>
                <w:szCs w:val="22"/>
              </w:rPr>
              <w:t>Grade</w:t>
            </w:r>
          </w:p>
        </w:tc>
      </w:tr>
      <w:tr w:rsidR="005547B1" w:rsidRPr="00CE4262" w14:paraId="2745DFC1" w14:textId="069CE22F" w:rsidTr="00A85C4C">
        <w:tc>
          <w:tcPr>
            <w:tcW w:w="2904" w:type="dxa"/>
            <w:vMerge w:val="restart"/>
            <w:vAlign w:val="center"/>
          </w:tcPr>
          <w:p w14:paraId="494C0E0F" w14:textId="58AAED08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  <w:r w:rsidRPr="00CE4262">
              <w:rPr>
                <w:sz w:val="22"/>
                <w:szCs w:val="22"/>
              </w:rPr>
              <w:t>Career Courses</w:t>
            </w:r>
            <w:r w:rsidRPr="00CE4262">
              <w:rPr>
                <w:sz w:val="22"/>
                <w:szCs w:val="22"/>
              </w:rPr>
              <w:br/>
              <w:t>(Best 3)</w:t>
            </w:r>
          </w:p>
        </w:tc>
        <w:tc>
          <w:tcPr>
            <w:tcW w:w="2713" w:type="dxa"/>
          </w:tcPr>
          <w:p w14:paraId="034EF377" w14:textId="77E5D91A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265BD7D6" w14:textId="468859B2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05C43224" w14:textId="2EA9E379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4875D0AA" w14:textId="77777777" w:rsidTr="00A85C4C">
        <w:tc>
          <w:tcPr>
            <w:tcW w:w="2904" w:type="dxa"/>
            <w:vMerge/>
            <w:vAlign w:val="center"/>
          </w:tcPr>
          <w:p w14:paraId="545BCC65" w14:textId="77777777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5FA00989" w14:textId="4EF6065F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60BD1A54" w14:textId="2DCDE5CF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51A7E7F9" w14:textId="47C6B9AC" w:rsidR="005547B1" w:rsidRPr="00CE4262" w:rsidRDefault="005547B1" w:rsidP="00174443">
            <w:pPr>
              <w:pStyle w:val="NoSpacing"/>
            </w:pPr>
          </w:p>
        </w:tc>
      </w:tr>
      <w:tr w:rsidR="009D522F" w:rsidRPr="00CE4262" w14:paraId="5106013A" w14:textId="77777777" w:rsidTr="00A85C4C">
        <w:tc>
          <w:tcPr>
            <w:tcW w:w="2904" w:type="dxa"/>
            <w:vMerge/>
            <w:vAlign w:val="center"/>
          </w:tcPr>
          <w:p w14:paraId="4A3B1303" w14:textId="77777777" w:rsidR="009D522F" w:rsidRPr="00CE4262" w:rsidRDefault="009D522F" w:rsidP="009D522F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48E47C43" w14:textId="244CF1A4" w:rsidR="009D522F" w:rsidRPr="00CE4262" w:rsidRDefault="009D522F" w:rsidP="00174443">
            <w:pPr>
              <w:pStyle w:val="NoSpacing"/>
            </w:pPr>
          </w:p>
        </w:tc>
        <w:tc>
          <w:tcPr>
            <w:tcW w:w="2041" w:type="dxa"/>
          </w:tcPr>
          <w:p w14:paraId="5755440A" w14:textId="16D92AD5" w:rsidR="009D522F" w:rsidRPr="00CE4262" w:rsidRDefault="009D522F" w:rsidP="00174443">
            <w:pPr>
              <w:pStyle w:val="NoSpacing"/>
            </w:pPr>
          </w:p>
        </w:tc>
        <w:tc>
          <w:tcPr>
            <w:tcW w:w="2041" w:type="dxa"/>
          </w:tcPr>
          <w:p w14:paraId="7D200753" w14:textId="4F5F51FD" w:rsidR="009D522F" w:rsidRPr="00CE4262" w:rsidRDefault="009D522F" w:rsidP="00174443">
            <w:pPr>
              <w:pStyle w:val="NoSpacing"/>
            </w:pPr>
          </w:p>
        </w:tc>
      </w:tr>
      <w:tr w:rsidR="005547B1" w:rsidRPr="00CE4262" w14:paraId="3594FFA3" w14:textId="515E07AF" w:rsidTr="00A85C4C">
        <w:tc>
          <w:tcPr>
            <w:tcW w:w="2904" w:type="dxa"/>
            <w:vMerge w:val="restart"/>
            <w:vAlign w:val="center"/>
          </w:tcPr>
          <w:p w14:paraId="743002F4" w14:textId="43FEA5C3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  <w:r w:rsidRPr="00CE4262">
              <w:rPr>
                <w:sz w:val="22"/>
                <w:szCs w:val="22"/>
              </w:rPr>
              <w:t xml:space="preserve">Specialization Courses </w:t>
            </w:r>
            <w:r w:rsidRPr="00CE4262">
              <w:rPr>
                <w:sz w:val="22"/>
                <w:szCs w:val="22"/>
              </w:rPr>
              <w:br/>
              <w:t>(Best 3)</w:t>
            </w:r>
          </w:p>
        </w:tc>
        <w:tc>
          <w:tcPr>
            <w:tcW w:w="2713" w:type="dxa"/>
          </w:tcPr>
          <w:p w14:paraId="0AC10AC0" w14:textId="169FE54D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4330353B" w14:textId="20346F55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70EE4C57" w14:textId="36DEE643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5FAEC2E3" w14:textId="77777777" w:rsidTr="00A85C4C">
        <w:tc>
          <w:tcPr>
            <w:tcW w:w="2904" w:type="dxa"/>
            <w:vMerge/>
            <w:vAlign w:val="center"/>
          </w:tcPr>
          <w:p w14:paraId="03EEADAF" w14:textId="77777777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680628C8" w14:textId="35F6103B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7689D795" w14:textId="36FD7ECB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21205422" w14:textId="0F2C7126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09BE6FD9" w14:textId="77777777" w:rsidTr="00A85C4C">
        <w:tc>
          <w:tcPr>
            <w:tcW w:w="2904" w:type="dxa"/>
            <w:vMerge/>
            <w:vAlign w:val="center"/>
          </w:tcPr>
          <w:p w14:paraId="1E952E4D" w14:textId="77777777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1048D552" w14:textId="3BD98325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5C1DFFF6" w14:textId="19194F04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05F15EDB" w14:textId="5EC3D042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5D6B3632" w14:textId="108BB4B0" w:rsidTr="00A85C4C">
        <w:tc>
          <w:tcPr>
            <w:tcW w:w="2904" w:type="dxa"/>
            <w:vMerge w:val="restart"/>
            <w:vAlign w:val="center"/>
          </w:tcPr>
          <w:p w14:paraId="53617CDC" w14:textId="3D6354B4" w:rsidR="005547B1" w:rsidRPr="00CE4262" w:rsidRDefault="005547B1" w:rsidP="003B53A3">
            <w:pPr>
              <w:ind w:firstLine="0"/>
              <w:jc w:val="left"/>
              <w:rPr>
                <w:sz w:val="22"/>
                <w:szCs w:val="22"/>
              </w:rPr>
            </w:pPr>
            <w:r w:rsidRPr="00CE4262">
              <w:rPr>
                <w:sz w:val="22"/>
                <w:szCs w:val="22"/>
              </w:rPr>
              <w:t>Civilian Courses</w:t>
            </w:r>
            <w:r w:rsidR="00552173" w:rsidRPr="00CE4262">
              <w:rPr>
                <w:sz w:val="22"/>
                <w:szCs w:val="22"/>
              </w:rPr>
              <w:t>,</w:t>
            </w:r>
            <w:r w:rsidRPr="00CE4262">
              <w:rPr>
                <w:sz w:val="22"/>
                <w:szCs w:val="22"/>
              </w:rPr>
              <w:t xml:space="preserve"> </w:t>
            </w:r>
            <w:r w:rsidRPr="00CE4262">
              <w:rPr>
                <w:sz w:val="22"/>
                <w:szCs w:val="22"/>
              </w:rPr>
              <w:br/>
              <w:t>Master’s Degree</w:t>
            </w:r>
            <w:r w:rsidR="00552173" w:rsidRPr="00CE4262">
              <w:rPr>
                <w:sz w:val="22"/>
                <w:szCs w:val="22"/>
              </w:rPr>
              <w:t xml:space="preserve"> and Eligibility/License</w:t>
            </w:r>
            <w:r w:rsidRPr="00CE4262">
              <w:rPr>
                <w:sz w:val="22"/>
                <w:szCs w:val="22"/>
              </w:rPr>
              <w:br/>
              <w:t>(Best 3)</w:t>
            </w:r>
          </w:p>
        </w:tc>
        <w:tc>
          <w:tcPr>
            <w:tcW w:w="2713" w:type="dxa"/>
          </w:tcPr>
          <w:p w14:paraId="7405C999" w14:textId="7E261219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130CFE7E" w14:textId="228908DF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5DFFE2DB" w14:textId="69991BCB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515555A0" w14:textId="3A7B42B8" w:rsidTr="00A85C4C">
        <w:tc>
          <w:tcPr>
            <w:tcW w:w="2904" w:type="dxa"/>
            <w:vMerge/>
          </w:tcPr>
          <w:p w14:paraId="42CB3C2C" w14:textId="77777777" w:rsidR="005547B1" w:rsidRPr="00CE4262" w:rsidRDefault="005547B1" w:rsidP="000277FF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7F203C69" w14:textId="363B7358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7B95C1F7" w14:textId="015F0B26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09D02AF2" w14:textId="1591470A" w:rsidR="005547B1" w:rsidRPr="00CE4262" w:rsidRDefault="005547B1" w:rsidP="00174443">
            <w:pPr>
              <w:pStyle w:val="NoSpacing"/>
            </w:pPr>
          </w:p>
        </w:tc>
      </w:tr>
      <w:tr w:rsidR="005547B1" w:rsidRPr="00CE4262" w14:paraId="527584E6" w14:textId="4651CD42" w:rsidTr="00A85C4C">
        <w:tc>
          <w:tcPr>
            <w:tcW w:w="2904" w:type="dxa"/>
            <w:vMerge/>
          </w:tcPr>
          <w:p w14:paraId="344C48EC" w14:textId="77777777" w:rsidR="005547B1" w:rsidRPr="00CE4262" w:rsidRDefault="005547B1" w:rsidP="000277FF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713" w:type="dxa"/>
          </w:tcPr>
          <w:p w14:paraId="1F18B686" w14:textId="6BA935F9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1F401262" w14:textId="1280A0E5" w:rsidR="005547B1" w:rsidRPr="00CE4262" w:rsidRDefault="005547B1" w:rsidP="00174443">
            <w:pPr>
              <w:pStyle w:val="NoSpacing"/>
            </w:pPr>
          </w:p>
        </w:tc>
        <w:tc>
          <w:tcPr>
            <w:tcW w:w="2041" w:type="dxa"/>
          </w:tcPr>
          <w:p w14:paraId="6D965AED" w14:textId="21C4B5D6" w:rsidR="005547B1" w:rsidRPr="00CE4262" w:rsidRDefault="005547B1" w:rsidP="00174443">
            <w:pPr>
              <w:pStyle w:val="NoSpacing"/>
            </w:pPr>
          </w:p>
        </w:tc>
      </w:tr>
    </w:tbl>
    <w:p w14:paraId="54DC5B67" w14:textId="162CF74F" w:rsidR="005F2359" w:rsidRPr="00CE4262" w:rsidRDefault="005F2359" w:rsidP="002B475C">
      <w:pPr>
        <w:ind w:firstLine="0"/>
        <w:jc w:val="lef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381"/>
        <w:gridCol w:w="3798"/>
      </w:tblGrid>
      <w:tr w:rsidR="005F2359" w:rsidRPr="00CE4262" w14:paraId="3DF67C09" w14:textId="77777777" w:rsidTr="003F2F60">
        <w:trPr>
          <w:trHeight w:val="892"/>
        </w:trPr>
        <w:tc>
          <w:tcPr>
            <w:tcW w:w="3116" w:type="dxa"/>
            <w:vAlign w:val="center"/>
          </w:tcPr>
          <w:p w14:paraId="5D4DE6E6" w14:textId="0A726B6A" w:rsidR="005F2359" w:rsidRPr="00CE4262" w:rsidRDefault="005F2359" w:rsidP="00D14442">
            <w:pPr>
              <w:ind w:firstLine="0"/>
              <w:jc w:val="center"/>
              <w:rPr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lastRenderedPageBreak/>
              <w:t>Significant Accomplishments</w:t>
            </w:r>
            <w:r w:rsidR="00AF1C94" w:rsidRPr="00CE4262">
              <w:rPr>
                <w:b/>
                <w:bCs/>
                <w:sz w:val="22"/>
                <w:szCs w:val="22"/>
              </w:rPr>
              <w:br/>
            </w:r>
            <w:r w:rsidR="00AF1C94" w:rsidRPr="00CE4262">
              <w:rPr>
                <w:sz w:val="22"/>
                <w:szCs w:val="22"/>
              </w:rPr>
              <w:t>(Whole active service</w:t>
            </w:r>
            <w:r w:rsidR="002D3DAB" w:rsidRPr="00CE4262">
              <w:rPr>
                <w:sz w:val="22"/>
                <w:szCs w:val="22"/>
              </w:rPr>
              <w:t>)</w:t>
            </w:r>
          </w:p>
        </w:tc>
        <w:tc>
          <w:tcPr>
            <w:tcW w:w="2381" w:type="dxa"/>
            <w:vAlign w:val="center"/>
          </w:tcPr>
          <w:p w14:paraId="109FDE20" w14:textId="10530C3B" w:rsidR="005F2359" w:rsidRPr="00CE4262" w:rsidRDefault="001E2501" w:rsidP="0036542D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 xml:space="preserve">Year and </w:t>
            </w:r>
            <w:r w:rsidR="0036542D" w:rsidRPr="00CE426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b/>
                <w:bCs/>
                <w:sz w:val="22"/>
                <w:szCs w:val="22"/>
              </w:rPr>
              <w:t>Location/Unit</w:t>
            </w:r>
          </w:p>
        </w:tc>
        <w:tc>
          <w:tcPr>
            <w:tcW w:w="3798" w:type="dxa"/>
            <w:vAlign w:val="center"/>
          </w:tcPr>
          <w:p w14:paraId="6019198F" w14:textId="28335681" w:rsidR="005F2359" w:rsidRPr="00CE4262" w:rsidRDefault="006C67AE" w:rsidP="00D14442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Summary</w:t>
            </w:r>
          </w:p>
        </w:tc>
      </w:tr>
      <w:tr w:rsidR="002D3DAB" w:rsidRPr="00CE4262" w14:paraId="100A267C" w14:textId="77777777" w:rsidTr="00DF7057">
        <w:tc>
          <w:tcPr>
            <w:tcW w:w="3116" w:type="dxa"/>
            <w:vMerge w:val="restart"/>
            <w:vAlign w:val="center"/>
          </w:tcPr>
          <w:p w14:paraId="34012D20" w14:textId="09395C1D" w:rsidR="002D3DAB" w:rsidRPr="00CE4262" w:rsidRDefault="002D3DAB" w:rsidP="002D3DAB">
            <w:pPr>
              <w:ind w:firstLine="0"/>
              <w:jc w:val="left"/>
              <w:rPr>
                <w:sz w:val="22"/>
                <w:szCs w:val="22"/>
              </w:rPr>
            </w:pPr>
            <w:r w:rsidRPr="00CE4262">
              <w:rPr>
                <w:sz w:val="22"/>
                <w:szCs w:val="22"/>
              </w:rPr>
              <w:t>Combat</w:t>
            </w:r>
          </w:p>
        </w:tc>
        <w:tc>
          <w:tcPr>
            <w:tcW w:w="2381" w:type="dxa"/>
          </w:tcPr>
          <w:p w14:paraId="2C2D05E2" w14:textId="036DF709" w:rsidR="0036542D" w:rsidRPr="00CE4262" w:rsidRDefault="0036542D" w:rsidP="00174443">
            <w:pPr>
              <w:pStyle w:val="NoSpacing"/>
            </w:pPr>
          </w:p>
        </w:tc>
        <w:tc>
          <w:tcPr>
            <w:tcW w:w="3798" w:type="dxa"/>
          </w:tcPr>
          <w:p w14:paraId="56478019" w14:textId="42243E11" w:rsidR="00CF3EE7" w:rsidRPr="00CE4262" w:rsidRDefault="00CF3EE7" w:rsidP="00174443">
            <w:pPr>
              <w:pStyle w:val="NoSpacing"/>
            </w:pPr>
          </w:p>
        </w:tc>
      </w:tr>
      <w:tr w:rsidR="002D3DAB" w:rsidRPr="00CE4262" w14:paraId="282E27FC" w14:textId="77777777" w:rsidTr="00DF7057">
        <w:tc>
          <w:tcPr>
            <w:tcW w:w="3116" w:type="dxa"/>
            <w:vMerge/>
            <w:vAlign w:val="center"/>
          </w:tcPr>
          <w:p w14:paraId="12E9093D" w14:textId="77777777" w:rsidR="002D3DAB" w:rsidRPr="00CE4262" w:rsidRDefault="002D3DAB" w:rsidP="002D3DAB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381" w:type="dxa"/>
          </w:tcPr>
          <w:p w14:paraId="11142209" w14:textId="68D0ADEA" w:rsidR="00811485" w:rsidRPr="00CE4262" w:rsidRDefault="00811485" w:rsidP="00174443">
            <w:pPr>
              <w:pStyle w:val="NoSpacing"/>
            </w:pPr>
          </w:p>
        </w:tc>
        <w:tc>
          <w:tcPr>
            <w:tcW w:w="3798" w:type="dxa"/>
          </w:tcPr>
          <w:p w14:paraId="4C6A6193" w14:textId="558887EB" w:rsidR="002D3DAB" w:rsidRPr="00CE4262" w:rsidRDefault="002D3DAB" w:rsidP="00174443">
            <w:pPr>
              <w:pStyle w:val="NoSpacing"/>
            </w:pPr>
          </w:p>
        </w:tc>
      </w:tr>
      <w:tr w:rsidR="002D3DAB" w:rsidRPr="00CE4262" w14:paraId="2BD7A0E7" w14:textId="77777777" w:rsidTr="00DF7057">
        <w:tc>
          <w:tcPr>
            <w:tcW w:w="3116" w:type="dxa"/>
            <w:vMerge w:val="restart"/>
            <w:vAlign w:val="center"/>
          </w:tcPr>
          <w:p w14:paraId="70732FFF" w14:textId="3452C8CC" w:rsidR="002D3DAB" w:rsidRPr="00CE4262" w:rsidRDefault="002D3DAB" w:rsidP="002D3DAB">
            <w:pPr>
              <w:ind w:firstLine="0"/>
              <w:jc w:val="left"/>
              <w:rPr>
                <w:sz w:val="22"/>
                <w:szCs w:val="22"/>
              </w:rPr>
            </w:pPr>
            <w:r w:rsidRPr="00CE4262">
              <w:rPr>
                <w:sz w:val="22"/>
                <w:szCs w:val="22"/>
              </w:rPr>
              <w:t>Non-Combat</w:t>
            </w:r>
          </w:p>
        </w:tc>
        <w:tc>
          <w:tcPr>
            <w:tcW w:w="2381" w:type="dxa"/>
          </w:tcPr>
          <w:p w14:paraId="0E053862" w14:textId="596FBFAC" w:rsidR="006064A1" w:rsidRPr="00CE4262" w:rsidRDefault="006064A1" w:rsidP="00174443">
            <w:pPr>
              <w:pStyle w:val="NoSpacing"/>
            </w:pPr>
          </w:p>
        </w:tc>
        <w:tc>
          <w:tcPr>
            <w:tcW w:w="3798" w:type="dxa"/>
          </w:tcPr>
          <w:p w14:paraId="7950CD0F" w14:textId="23DFC36A" w:rsidR="003F2F60" w:rsidRPr="00CE4262" w:rsidRDefault="003F2F60" w:rsidP="00811485">
            <w:pPr>
              <w:pStyle w:val="NoSpacing"/>
              <w:numPr>
                <w:ilvl w:val="0"/>
                <w:numId w:val="27"/>
              </w:numPr>
              <w:jc w:val="left"/>
            </w:pPr>
          </w:p>
        </w:tc>
      </w:tr>
      <w:tr w:rsidR="002D3DAB" w:rsidRPr="00CE4262" w14:paraId="188B308D" w14:textId="77777777" w:rsidTr="00DF7057">
        <w:tc>
          <w:tcPr>
            <w:tcW w:w="3116" w:type="dxa"/>
            <w:vMerge/>
          </w:tcPr>
          <w:p w14:paraId="0A44797D" w14:textId="77777777" w:rsidR="002D3DAB" w:rsidRPr="00CE4262" w:rsidRDefault="002D3DAB" w:rsidP="002B475C">
            <w:pPr>
              <w:ind w:firstLine="0"/>
              <w:jc w:val="left"/>
              <w:rPr>
                <w:sz w:val="22"/>
                <w:szCs w:val="22"/>
              </w:rPr>
            </w:pPr>
          </w:p>
        </w:tc>
        <w:tc>
          <w:tcPr>
            <w:tcW w:w="2381" w:type="dxa"/>
          </w:tcPr>
          <w:p w14:paraId="7FF57364" w14:textId="3C337155" w:rsidR="002D3DAB" w:rsidRPr="00CE4262" w:rsidRDefault="002D3DAB" w:rsidP="003F2F60">
            <w:pPr>
              <w:pStyle w:val="NoSpacing"/>
            </w:pPr>
          </w:p>
        </w:tc>
        <w:tc>
          <w:tcPr>
            <w:tcW w:w="3798" w:type="dxa"/>
          </w:tcPr>
          <w:p w14:paraId="0658D25F" w14:textId="2F190233" w:rsidR="002D3DAB" w:rsidRPr="00CE4262" w:rsidRDefault="002D3DAB" w:rsidP="00811485">
            <w:pPr>
              <w:pStyle w:val="NoSpacing"/>
              <w:numPr>
                <w:ilvl w:val="0"/>
                <w:numId w:val="28"/>
              </w:numPr>
              <w:jc w:val="left"/>
            </w:pPr>
          </w:p>
        </w:tc>
      </w:tr>
    </w:tbl>
    <w:p w14:paraId="3535F49B" w14:textId="075FA3A2" w:rsidR="000F467E" w:rsidRPr="00CE4262" w:rsidRDefault="000F467E" w:rsidP="002B475C">
      <w:pPr>
        <w:ind w:firstLine="0"/>
        <w:jc w:val="lef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942094" w:rsidRPr="00CE4262" w14:paraId="0240C980" w14:textId="77777777" w:rsidTr="00F43065">
        <w:tc>
          <w:tcPr>
            <w:tcW w:w="3116" w:type="dxa"/>
          </w:tcPr>
          <w:p w14:paraId="090D82AD" w14:textId="2566C04B" w:rsidR="00942094" w:rsidRPr="00CE4262" w:rsidRDefault="00942094" w:rsidP="00B024FB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Awards and Decorations</w:t>
            </w:r>
            <w:r w:rsidRPr="00CE426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sz w:val="22"/>
                <w:szCs w:val="22"/>
              </w:rPr>
              <w:t>(Current rank only)</w:t>
            </w:r>
          </w:p>
        </w:tc>
        <w:tc>
          <w:tcPr>
            <w:tcW w:w="3117" w:type="dxa"/>
          </w:tcPr>
          <w:p w14:paraId="665ADF7E" w14:textId="548E18C8" w:rsidR="00942094" w:rsidRPr="00CE4262" w:rsidRDefault="00942094" w:rsidP="00ED6801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Quantity</w:t>
            </w:r>
          </w:p>
        </w:tc>
      </w:tr>
      <w:tr w:rsidR="00942094" w:rsidRPr="00CE4262" w14:paraId="3D3EB14B" w14:textId="77777777" w:rsidTr="00F43065">
        <w:tc>
          <w:tcPr>
            <w:tcW w:w="3116" w:type="dxa"/>
          </w:tcPr>
          <w:p w14:paraId="0A7EF537" w14:textId="3A771778" w:rsidR="00942094" w:rsidRPr="00CE4262" w:rsidRDefault="00B5147B" w:rsidP="00174443">
            <w:pPr>
              <w:pStyle w:val="NoSpacing"/>
            </w:pPr>
            <w:r w:rsidRPr="00CE4262">
              <w:t>MAM</w:t>
            </w:r>
          </w:p>
        </w:tc>
        <w:tc>
          <w:tcPr>
            <w:tcW w:w="3117" w:type="dxa"/>
          </w:tcPr>
          <w:p w14:paraId="4391FDEC" w14:textId="1C8F8BBE" w:rsidR="00942094" w:rsidRPr="00CE4262" w:rsidRDefault="00942094" w:rsidP="00174443">
            <w:pPr>
              <w:pStyle w:val="NoSpacing"/>
            </w:pPr>
          </w:p>
        </w:tc>
      </w:tr>
      <w:tr w:rsidR="00942094" w:rsidRPr="00CE4262" w14:paraId="235BC09B" w14:textId="77777777" w:rsidTr="00F43065">
        <w:tc>
          <w:tcPr>
            <w:tcW w:w="3116" w:type="dxa"/>
          </w:tcPr>
          <w:p w14:paraId="29246A28" w14:textId="654FC3AB" w:rsidR="00942094" w:rsidRPr="00CE4262" w:rsidRDefault="00B5147B" w:rsidP="00174443">
            <w:pPr>
              <w:pStyle w:val="NoSpacing"/>
            </w:pPr>
            <w:r w:rsidRPr="00CE4262">
              <w:t>MMM</w:t>
            </w:r>
          </w:p>
        </w:tc>
        <w:tc>
          <w:tcPr>
            <w:tcW w:w="3117" w:type="dxa"/>
          </w:tcPr>
          <w:p w14:paraId="75094730" w14:textId="49F0C4E6" w:rsidR="00942094" w:rsidRPr="00CE4262" w:rsidRDefault="00942094" w:rsidP="00174443">
            <w:pPr>
              <w:pStyle w:val="NoSpacing"/>
            </w:pPr>
          </w:p>
        </w:tc>
      </w:tr>
      <w:tr w:rsidR="00942094" w:rsidRPr="00CE4262" w14:paraId="5652E2EC" w14:textId="77777777" w:rsidTr="00F43065">
        <w:tc>
          <w:tcPr>
            <w:tcW w:w="3116" w:type="dxa"/>
          </w:tcPr>
          <w:p w14:paraId="11F8C35E" w14:textId="0A70C636" w:rsidR="00942094" w:rsidRPr="00CE4262" w:rsidRDefault="00601D93" w:rsidP="00174443">
            <w:pPr>
              <w:pStyle w:val="NoSpacing"/>
            </w:pPr>
            <w:r>
              <w:t>Bronze Cross</w:t>
            </w:r>
          </w:p>
        </w:tc>
        <w:tc>
          <w:tcPr>
            <w:tcW w:w="3117" w:type="dxa"/>
          </w:tcPr>
          <w:p w14:paraId="0F6BA473" w14:textId="34BE9355" w:rsidR="00942094" w:rsidRPr="00CE4262" w:rsidRDefault="00942094" w:rsidP="00174443">
            <w:pPr>
              <w:pStyle w:val="NoSpacing"/>
            </w:pPr>
          </w:p>
        </w:tc>
      </w:tr>
      <w:tr w:rsidR="00942094" w:rsidRPr="00CE4262" w14:paraId="1819FFC0" w14:textId="77777777" w:rsidTr="00F43065">
        <w:tc>
          <w:tcPr>
            <w:tcW w:w="3116" w:type="dxa"/>
          </w:tcPr>
          <w:p w14:paraId="44D85911" w14:textId="2F9D9386" w:rsidR="00942094" w:rsidRPr="00CE4262" w:rsidRDefault="00B5147B" w:rsidP="00174443">
            <w:pPr>
              <w:pStyle w:val="NoSpacing"/>
            </w:pPr>
            <w:r w:rsidRPr="00CE4262">
              <w:t>LOC</w:t>
            </w:r>
          </w:p>
        </w:tc>
        <w:tc>
          <w:tcPr>
            <w:tcW w:w="3117" w:type="dxa"/>
          </w:tcPr>
          <w:p w14:paraId="3ADDB924" w14:textId="0E26ED50" w:rsidR="00942094" w:rsidRPr="00CE4262" w:rsidRDefault="00942094" w:rsidP="00174443">
            <w:pPr>
              <w:pStyle w:val="NoSpacing"/>
            </w:pPr>
          </w:p>
        </w:tc>
      </w:tr>
      <w:tr w:rsidR="00942094" w:rsidRPr="00CE4262" w14:paraId="677AC7C6" w14:textId="77777777" w:rsidTr="00F43065">
        <w:tc>
          <w:tcPr>
            <w:tcW w:w="3116" w:type="dxa"/>
          </w:tcPr>
          <w:p w14:paraId="38752D9C" w14:textId="7F819E8F" w:rsidR="00942094" w:rsidRPr="00CE4262" w:rsidRDefault="006C6B90" w:rsidP="00174443">
            <w:pPr>
              <w:pStyle w:val="NoSpacing"/>
            </w:pPr>
            <w:r>
              <w:t>Certificate of Appreciation</w:t>
            </w:r>
          </w:p>
        </w:tc>
        <w:tc>
          <w:tcPr>
            <w:tcW w:w="3117" w:type="dxa"/>
          </w:tcPr>
          <w:p w14:paraId="026390BE" w14:textId="066AC9D7" w:rsidR="00942094" w:rsidRPr="00CE4262" w:rsidRDefault="00942094" w:rsidP="00174443">
            <w:pPr>
              <w:pStyle w:val="NoSpacing"/>
            </w:pPr>
          </w:p>
        </w:tc>
      </w:tr>
    </w:tbl>
    <w:p w14:paraId="1B2C7A25" w14:textId="31C6CF6C" w:rsidR="00A92985" w:rsidRPr="00CE4262" w:rsidRDefault="00A92985" w:rsidP="002B475C">
      <w:pPr>
        <w:ind w:firstLine="0"/>
        <w:jc w:val="lef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1"/>
        <w:gridCol w:w="2782"/>
        <w:gridCol w:w="2707"/>
      </w:tblGrid>
      <w:tr w:rsidR="006311F2" w:rsidRPr="00CE4262" w14:paraId="2AC033D3" w14:textId="62561FD4" w:rsidTr="006311F2">
        <w:tc>
          <w:tcPr>
            <w:tcW w:w="3861" w:type="dxa"/>
            <w:vAlign w:val="center"/>
          </w:tcPr>
          <w:p w14:paraId="1114141F" w14:textId="51EAAA45" w:rsidR="006311F2" w:rsidRPr="00CE4262" w:rsidRDefault="006311F2" w:rsidP="006311F2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Cases</w:t>
            </w:r>
            <w:r w:rsidRPr="00CE4262">
              <w:rPr>
                <w:b/>
                <w:bCs/>
                <w:sz w:val="22"/>
                <w:szCs w:val="22"/>
              </w:rPr>
              <w:br/>
            </w:r>
            <w:r w:rsidRPr="00CE4262">
              <w:rPr>
                <w:sz w:val="22"/>
                <w:szCs w:val="22"/>
              </w:rPr>
              <w:t>(Criminal and administrative)</w:t>
            </w:r>
          </w:p>
        </w:tc>
        <w:tc>
          <w:tcPr>
            <w:tcW w:w="2782" w:type="dxa"/>
            <w:vAlign w:val="center"/>
          </w:tcPr>
          <w:p w14:paraId="4A549AB7" w14:textId="4C9209BB" w:rsidR="006311F2" w:rsidRPr="00CE4262" w:rsidRDefault="006311F2" w:rsidP="006311F2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Year</w:t>
            </w:r>
          </w:p>
        </w:tc>
        <w:tc>
          <w:tcPr>
            <w:tcW w:w="2707" w:type="dxa"/>
            <w:vAlign w:val="center"/>
          </w:tcPr>
          <w:p w14:paraId="1D0FF4D0" w14:textId="0DC7A84C" w:rsidR="006311F2" w:rsidRPr="00CE4262" w:rsidRDefault="006311F2" w:rsidP="006311F2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Status</w:t>
            </w:r>
          </w:p>
        </w:tc>
      </w:tr>
      <w:tr w:rsidR="006311F2" w:rsidRPr="00CE4262" w14:paraId="55A19909" w14:textId="7DDC002D" w:rsidTr="006311F2">
        <w:tc>
          <w:tcPr>
            <w:tcW w:w="3861" w:type="dxa"/>
          </w:tcPr>
          <w:p w14:paraId="2A90FB39" w14:textId="56D8918C" w:rsidR="006311F2" w:rsidRPr="00CE4262" w:rsidRDefault="00171E83" w:rsidP="00174443">
            <w:pPr>
              <w:pStyle w:val="NoSpacing"/>
            </w:pPr>
            <w:r>
              <w:t>N/A</w:t>
            </w:r>
          </w:p>
        </w:tc>
        <w:tc>
          <w:tcPr>
            <w:tcW w:w="2782" w:type="dxa"/>
          </w:tcPr>
          <w:p w14:paraId="17027DD2" w14:textId="468D95B0" w:rsidR="006311F2" w:rsidRPr="00CE4262" w:rsidRDefault="006311F2" w:rsidP="00174443">
            <w:pPr>
              <w:pStyle w:val="NoSpacing"/>
            </w:pPr>
          </w:p>
        </w:tc>
        <w:tc>
          <w:tcPr>
            <w:tcW w:w="2707" w:type="dxa"/>
          </w:tcPr>
          <w:p w14:paraId="7BFFA7D8" w14:textId="754A82EC" w:rsidR="006311F2" w:rsidRPr="00CE4262" w:rsidRDefault="006311F2" w:rsidP="00174443">
            <w:pPr>
              <w:pStyle w:val="NoSpacing"/>
            </w:pPr>
          </w:p>
        </w:tc>
      </w:tr>
      <w:tr w:rsidR="006311F2" w:rsidRPr="00CE4262" w14:paraId="48181EFC" w14:textId="51F10EC9" w:rsidTr="006311F2">
        <w:tc>
          <w:tcPr>
            <w:tcW w:w="3861" w:type="dxa"/>
          </w:tcPr>
          <w:p w14:paraId="3378CD81" w14:textId="6481FCC4" w:rsidR="006311F2" w:rsidRPr="00CE4262" w:rsidRDefault="006311F2" w:rsidP="00174443">
            <w:pPr>
              <w:pStyle w:val="NoSpacing"/>
            </w:pPr>
          </w:p>
        </w:tc>
        <w:tc>
          <w:tcPr>
            <w:tcW w:w="2782" w:type="dxa"/>
          </w:tcPr>
          <w:p w14:paraId="3C70A288" w14:textId="5BC9B718" w:rsidR="006311F2" w:rsidRPr="00CE4262" w:rsidRDefault="006311F2" w:rsidP="00174443">
            <w:pPr>
              <w:pStyle w:val="NoSpacing"/>
            </w:pPr>
          </w:p>
        </w:tc>
        <w:tc>
          <w:tcPr>
            <w:tcW w:w="2707" w:type="dxa"/>
          </w:tcPr>
          <w:p w14:paraId="27D11BE6" w14:textId="4C0D563F" w:rsidR="006311F2" w:rsidRPr="00CE4262" w:rsidRDefault="006311F2" w:rsidP="00174443">
            <w:pPr>
              <w:pStyle w:val="NoSpacing"/>
            </w:pPr>
          </w:p>
        </w:tc>
      </w:tr>
      <w:tr w:rsidR="006311F2" w:rsidRPr="00CE4262" w14:paraId="32575C22" w14:textId="5053D226" w:rsidTr="006311F2">
        <w:tc>
          <w:tcPr>
            <w:tcW w:w="3861" w:type="dxa"/>
          </w:tcPr>
          <w:p w14:paraId="06EE2CA8" w14:textId="69CADE5E" w:rsidR="006311F2" w:rsidRPr="00CE4262" w:rsidRDefault="006311F2" w:rsidP="00174443">
            <w:pPr>
              <w:pStyle w:val="NoSpacing"/>
            </w:pPr>
          </w:p>
        </w:tc>
        <w:tc>
          <w:tcPr>
            <w:tcW w:w="2782" w:type="dxa"/>
          </w:tcPr>
          <w:p w14:paraId="7A33DAA1" w14:textId="77777777" w:rsidR="006311F2" w:rsidRPr="00CE4262" w:rsidRDefault="006311F2" w:rsidP="00174443">
            <w:pPr>
              <w:pStyle w:val="NoSpacing"/>
            </w:pPr>
          </w:p>
        </w:tc>
        <w:tc>
          <w:tcPr>
            <w:tcW w:w="2707" w:type="dxa"/>
          </w:tcPr>
          <w:p w14:paraId="3AB1CD7A" w14:textId="135B5216" w:rsidR="006311F2" w:rsidRPr="00CE4262" w:rsidRDefault="006311F2" w:rsidP="00174443">
            <w:pPr>
              <w:pStyle w:val="NoSpacing"/>
            </w:pPr>
          </w:p>
        </w:tc>
      </w:tr>
    </w:tbl>
    <w:p w14:paraId="33103D80" w14:textId="3AECD7B4" w:rsidR="006B27B3" w:rsidRPr="00CE4262" w:rsidRDefault="006A535C" w:rsidP="002B475C">
      <w:pPr>
        <w:ind w:firstLine="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I certify that all entries of this document are true and correct:</w:t>
      </w:r>
    </w:p>
    <w:p w14:paraId="593ABEBB" w14:textId="49CE0449" w:rsidR="006A535C" w:rsidRPr="00CE4262" w:rsidRDefault="006A535C" w:rsidP="002B475C">
      <w:pPr>
        <w:ind w:firstLine="0"/>
        <w:jc w:val="left"/>
        <w:rPr>
          <w:sz w:val="22"/>
          <w:szCs w:val="22"/>
        </w:rPr>
      </w:pPr>
    </w:p>
    <w:p w14:paraId="3AA7E169" w14:textId="3F5A75A0" w:rsidR="006A535C" w:rsidRPr="00CE4262" w:rsidRDefault="008A618F" w:rsidP="008A618F">
      <w:pPr>
        <w:ind w:left="5760" w:firstLine="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_______________________</w:t>
      </w:r>
    </w:p>
    <w:p w14:paraId="0C5F5AA9" w14:textId="31C80AC3" w:rsidR="008A618F" w:rsidRPr="00CE4262" w:rsidRDefault="008A618F" w:rsidP="008A618F">
      <w:pPr>
        <w:ind w:left="576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Signature</w:t>
      </w:r>
    </w:p>
    <w:p w14:paraId="62519D73" w14:textId="3F80AAA0" w:rsidR="00EA41DE" w:rsidRPr="00CE4262" w:rsidRDefault="00EA41DE" w:rsidP="00EA41DE">
      <w:pPr>
        <w:pBdr>
          <w:bottom w:val="dotted" w:sz="24" w:space="1" w:color="auto"/>
        </w:pBdr>
        <w:ind w:firstLine="0"/>
        <w:jc w:val="left"/>
        <w:rPr>
          <w:sz w:val="22"/>
          <w:szCs w:val="22"/>
        </w:rPr>
      </w:pPr>
    </w:p>
    <w:p w14:paraId="19EB4849" w14:textId="41B6C39A" w:rsidR="00717607" w:rsidRPr="00CE4262" w:rsidRDefault="00717607" w:rsidP="00717607">
      <w:pPr>
        <w:ind w:firstLine="0"/>
        <w:jc w:val="center"/>
        <w:rPr>
          <w:sz w:val="22"/>
          <w:szCs w:val="22"/>
        </w:rPr>
      </w:pPr>
      <w:r w:rsidRPr="00CE4262">
        <w:rPr>
          <w:sz w:val="22"/>
          <w:szCs w:val="22"/>
        </w:rPr>
        <w:t>To be filled-up by the Secretariat</w:t>
      </w:r>
    </w:p>
    <w:p w14:paraId="3261878A" w14:textId="1CC4D8C0" w:rsidR="00717607" w:rsidRPr="00CE4262" w:rsidRDefault="00F56BEE" w:rsidP="00717607">
      <w:pPr>
        <w:ind w:firstLine="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PFT Result:</w:t>
      </w:r>
      <w:r w:rsidR="00206DCB" w:rsidRPr="00CE4262">
        <w:rPr>
          <w:sz w:val="22"/>
          <w:szCs w:val="22"/>
        </w:rPr>
        <w:t xml:space="preserve"> _____________%</w:t>
      </w:r>
    </w:p>
    <w:p w14:paraId="46BBECE1" w14:textId="31A1C9A6" w:rsidR="00DF137C" w:rsidRPr="00CE4262" w:rsidRDefault="00DF137C" w:rsidP="00717607">
      <w:pPr>
        <w:ind w:firstLine="0"/>
        <w:jc w:val="left"/>
        <w:rPr>
          <w:sz w:val="22"/>
          <w:szCs w:val="22"/>
        </w:rPr>
      </w:pPr>
      <w:r w:rsidRPr="00CE4262">
        <w:rPr>
          <w:sz w:val="22"/>
          <w:szCs w:val="22"/>
        </w:rPr>
        <w:t>P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3403"/>
      </w:tblGrid>
      <w:tr w:rsidR="001D4971" w:rsidRPr="00CE4262" w14:paraId="3E63751F" w14:textId="77777777" w:rsidTr="00DF137C">
        <w:tc>
          <w:tcPr>
            <w:tcW w:w="1271" w:type="dxa"/>
          </w:tcPr>
          <w:p w14:paraId="1847622F" w14:textId="15380DF9" w:rsidR="001D4971" w:rsidRPr="00CE4262" w:rsidRDefault="001D4971" w:rsidP="001D4971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Nr</w:t>
            </w:r>
          </w:p>
        </w:tc>
        <w:tc>
          <w:tcPr>
            <w:tcW w:w="3403" w:type="dxa"/>
          </w:tcPr>
          <w:p w14:paraId="058E72B4" w14:textId="7587D652" w:rsidR="001D4971" w:rsidRPr="00CE4262" w:rsidRDefault="001D4971" w:rsidP="001D4971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CE4262">
              <w:rPr>
                <w:b/>
                <w:bCs/>
                <w:sz w:val="22"/>
                <w:szCs w:val="22"/>
              </w:rPr>
              <w:t>Rating</w:t>
            </w:r>
          </w:p>
        </w:tc>
      </w:tr>
      <w:tr w:rsidR="001D4971" w:rsidRPr="00CE4262" w14:paraId="20928C10" w14:textId="77777777" w:rsidTr="008506D2">
        <w:tc>
          <w:tcPr>
            <w:tcW w:w="1271" w:type="dxa"/>
            <w:vAlign w:val="center"/>
          </w:tcPr>
          <w:p w14:paraId="0890F0AB" w14:textId="227CC6C0" w:rsidR="001D4971" w:rsidRPr="00CE4262" w:rsidRDefault="001D4971" w:rsidP="00174443">
            <w:pPr>
              <w:pStyle w:val="NoSpacing"/>
            </w:pPr>
            <w:r w:rsidRPr="00CE4262">
              <w:t>1</w:t>
            </w:r>
          </w:p>
        </w:tc>
        <w:tc>
          <w:tcPr>
            <w:tcW w:w="3403" w:type="dxa"/>
            <w:vAlign w:val="center"/>
          </w:tcPr>
          <w:p w14:paraId="3B6D91C2" w14:textId="77777777" w:rsidR="001D4971" w:rsidRPr="00CE4262" w:rsidRDefault="001D4971" w:rsidP="008506D2">
            <w:pPr>
              <w:rPr>
                <w:sz w:val="22"/>
                <w:szCs w:val="22"/>
              </w:rPr>
            </w:pPr>
          </w:p>
        </w:tc>
      </w:tr>
      <w:tr w:rsidR="001D4971" w:rsidRPr="00CE4262" w14:paraId="1027A49F" w14:textId="77777777" w:rsidTr="008506D2">
        <w:tc>
          <w:tcPr>
            <w:tcW w:w="1271" w:type="dxa"/>
            <w:vAlign w:val="center"/>
          </w:tcPr>
          <w:p w14:paraId="31140E2A" w14:textId="27E17D8E" w:rsidR="001D4971" w:rsidRPr="00CE4262" w:rsidRDefault="001D4971" w:rsidP="00174443">
            <w:pPr>
              <w:pStyle w:val="NoSpacing"/>
            </w:pPr>
            <w:r w:rsidRPr="00CE4262">
              <w:t>2</w:t>
            </w:r>
          </w:p>
        </w:tc>
        <w:tc>
          <w:tcPr>
            <w:tcW w:w="3403" w:type="dxa"/>
            <w:vAlign w:val="center"/>
          </w:tcPr>
          <w:p w14:paraId="69703E9E" w14:textId="77777777" w:rsidR="001D4971" w:rsidRPr="00CE4262" w:rsidRDefault="001D4971" w:rsidP="008506D2">
            <w:pPr>
              <w:rPr>
                <w:sz w:val="22"/>
                <w:szCs w:val="22"/>
              </w:rPr>
            </w:pPr>
          </w:p>
        </w:tc>
      </w:tr>
      <w:tr w:rsidR="007E3215" w:rsidRPr="00CE4262" w14:paraId="648E9FE5" w14:textId="77777777" w:rsidTr="008506D2">
        <w:tc>
          <w:tcPr>
            <w:tcW w:w="1271" w:type="dxa"/>
            <w:vAlign w:val="center"/>
          </w:tcPr>
          <w:p w14:paraId="776EE5B4" w14:textId="4E991332" w:rsidR="007E3215" w:rsidRPr="00CE4262" w:rsidRDefault="007E3215" w:rsidP="00174443">
            <w:pPr>
              <w:pStyle w:val="NoSpacing"/>
            </w:pPr>
            <w:r w:rsidRPr="00CE4262">
              <w:t>3</w:t>
            </w:r>
          </w:p>
        </w:tc>
        <w:tc>
          <w:tcPr>
            <w:tcW w:w="3403" w:type="dxa"/>
            <w:vAlign w:val="center"/>
          </w:tcPr>
          <w:p w14:paraId="746F153C" w14:textId="77777777" w:rsidR="007E3215" w:rsidRPr="00CE4262" w:rsidRDefault="007E3215" w:rsidP="008506D2">
            <w:pPr>
              <w:rPr>
                <w:sz w:val="22"/>
                <w:szCs w:val="22"/>
              </w:rPr>
            </w:pPr>
          </w:p>
        </w:tc>
      </w:tr>
    </w:tbl>
    <w:p w14:paraId="6CEEFC0C" w14:textId="1A7551F9" w:rsidR="00206DCB" w:rsidRPr="00CE4262" w:rsidRDefault="00206DCB" w:rsidP="00DF137C">
      <w:pPr>
        <w:ind w:firstLine="0"/>
        <w:jc w:val="left"/>
        <w:rPr>
          <w:sz w:val="22"/>
          <w:szCs w:val="22"/>
        </w:rPr>
      </w:pPr>
    </w:p>
    <w:sectPr w:rsidR="00206DCB" w:rsidRPr="00CE4262" w:rsidSect="00DC28F3">
      <w:footerReference w:type="default" r:id="rId7"/>
      <w:pgSz w:w="12240" w:h="15840"/>
      <w:pgMar w:top="709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770E5" w14:textId="77777777" w:rsidR="00E71851" w:rsidRDefault="00E71851" w:rsidP="00B024FB">
      <w:pPr>
        <w:spacing w:before="0" w:after="0" w:line="240" w:lineRule="auto"/>
      </w:pPr>
      <w:r>
        <w:separator/>
      </w:r>
    </w:p>
  </w:endnote>
  <w:endnote w:type="continuationSeparator" w:id="0">
    <w:p w14:paraId="4DCF63DF" w14:textId="77777777" w:rsidR="00E71851" w:rsidRDefault="00E71851" w:rsidP="00B024F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18"/>
      </w:rPr>
      <w:id w:val="-1719432145"/>
      <w:docPartObj>
        <w:docPartGallery w:val="Page Numbers (Bottom of Page)"/>
        <w:docPartUnique/>
      </w:docPartObj>
    </w:sdtPr>
    <w:sdtEndPr/>
    <w:sdtContent>
      <w:p w14:paraId="6F18EA0F" w14:textId="690DAD65" w:rsidR="00B024FB" w:rsidRPr="00B024FB" w:rsidRDefault="00B024FB">
        <w:pPr>
          <w:pStyle w:val="Footer"/>
          <w:jc w:val="right"/>
          <w:rPr>
            <w:sz w:val="20"/>
            <w:szCs w:val="18"/>
          </w:rPr>
        </w:pPr>
        <w:r w:rsidRPr="00B024FB">
          <w:rPr>
            <w:sz w:val="20"/>
            <w:szCs w:val="18"/>
          </w:rPr>
          <w:t xml:space="preserve">Page | </w:t>
        </w:r>
        <w:r w:rsidRPr="00B024FB">
          <w:rPr>
            <w:sz w:val="20"/>
            <w:szCs w:val="18"/>
          </w:rPr>
          <w:fldChar w:fldCharType="begin"/>
        </w:r>
        <w:r w:rsidRPr="00B024FB">
          <w:rPr>
            <w:sz w:val="20"/>
            <w:szCs w:val="18"/>
          </w:rPr>
          <w:instrText xml:space="preserve"> PAGE   \* MERGEFORMAT </w:instrText>
        </w:r>
        <w:r w:rsidRPr="00B024FB">
          <w:rPr>
            <w:sz w:val="20"/>
            <w:szCs w:val="18"/>
          </w:rPr>
          <w:fldChar w:fldCharType="separate"/>
        </w:r>
        <w:r w:rsidRPr="00B024FB">
          <w:rPr>
            <w:noProof/>
            <w:sz w:val="20"/>
            <w:szCs w:val="18"/>
          </w:rPr>
          <w:t>2</w:t>
        </w:r>
        <w:r w:rsidRPr="00B024FB">
          <w:rPr>
            <w:noProof/>
            <w:sz w:val="20"/>
            <w:szCs w:val="18"/>
          </w:rPr>
          <w:fldChar w:fldCharType="end"/>
        </w:r>
        <w:r w:rsidRPr="00B024FB">
          <w:rPr>
            <w:sz w:val="20"/>
            <w:szCs w:val="18"/>
          </w:rPr>
          <w:t xml:space="preserve">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1A8A2" w14:textId="77777777" w:rsidR="00E71851" w:rsidRDefault="00E71851" w:rsidP="00B024FB">
      <w:pPr>
        <w:spacing w:before="0" w:after="0" w:line="240" w:lineRule="auto"/>
      </w:pPr>
      <w:r>
        <w:separator/>
      </w:r>
    </w:p>
  </w:footnote>
  <w:footnote w:type="continuationSeparator" w:id="0">
    <w:p w14:paraId="0B1E8AEA" w14:textId="77777777" w:rsidR="00E71851" w:rsidRDefault="00E71851" w:rsidP="00B024F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8EC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92C6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3643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2C45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446B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7629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4AE8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26AC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C0D1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8E57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4027034"/>
    <w:multiLevelType w:val="multilevel"/>
    <w:tmpl w:val="99BEA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E0B6CF4"/>
    <w:multiLevelType w:val="multilevel"/>
    <w:tmpl w:val="18468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40EC5E1C"/>
    <w:multiLevelType w:val="hybridMultilevel"/>
    <w:tmpl w:val="047661F2"/>
    <w:lvl w:ilvl="0" w:tplc="2E26C7D6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F924BB8"/>
    <w:multiLevelType w:val="hybridMultilevel"/>
    <w:tmpl w:val="1262C0AE"/>
    <w:lvl w:ilvl="0" w:tplc="EB885D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7B2942"/>
    <w:multiLevelType w:val="hybridMultilevel"/>
    <w:tmpl w:val="29342414"/>
    <w:lvl w:ilvl="0" w:tplc="2C1A46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F46455"/>
    <w:multiLevelType w:val="multilevel"/>
    <w:tmpl w:val="4016178A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%1.%2.%3.1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num w:numId="1" w16cid:durableId="2132433191">
    <w:abstractNumId w:val="12"/>
  </w:num>
  <w:num w:numId="2" w16cid:durableId="1056321518">
    <w:abstractNumId w:val="12"/>
  </w:num>
  <w:num w:numId="3" w16cid:durableId="1776293529">
    <w:abstractNumId w:val="15"/>
  </w:num>
  <w:num w:numId="4" w16cid:durableId="617102704">
    <w:abstractNumId w:val="15"/>
  </w:num>
  <w:num w:numId="5" w16cid:durableId="78914675">
    <w:abstractNumId w:val="15"/>
  </w:num>
  <w:num w:numId="6" w16cid:durableId="1500658680">
    <w:abstractNumId w:val="15"/>
  </w:num>
  <w:num w:numId="7" w16cid:durableId="399716507">
    <w:abstractNumId w:val="15"/>
  </w:num>
  <w:num w:numId="8" w16cid:durableId="155536449">
    <w:abstractNumId w:val="15"/>
  </w:num>
  <w:num w:numId="9" w16cid:durableId="1446928462">
    <w:abstractNumId w:val="10"/>
  </w:num>
  <w:num w:numId="10" w16cid:durableId="1259681179">
    <w:abstractNumId w:val="15"/>
  </w:num>
  <w:num w:numId="11" w16cid:durableId="1460562612">
    <w:abstractNumId w:val="15"/>
  </w:num>
  <w:num w:numId="12" w16cid:durableId="1603495508">
    <w:abstractNumId w:val="15"/>
  </w:num>
  <w:num w:numId="13" w16cid:durableId="899822516">
    <w:abstractNumId w:val="15"/>
  </w:num>
  <w:num w:numId="14" w16cid:durableId="1825269415">
    <w:abstractNumId w:val="15"/>
  </w:num>
  <w:num w:numId="15" w16cid:durableId="981041050">
    <w:abstractNumId w:val="15"/>
  </w:num>
  <w:num w:numId="16" w16cid:durableId="798769904">
    <w:abstractNumId w:val="11"/>
  </w:num>
  <w:num w:numId="17" w16cid:durableId="227426771">
    <w:abstractNumId w:val="9"/>
  </w:num>
  <w:num w:numId="18" w16cid:durableId="2052143145">
    <w:abstractNumId w:val="7"/>
  </w:num>
  <w:num w:numId="19" w16cid:durableId="1071538581">
    <w:abstractNumId w:val="6"/>
  </w:num>
  <w:num w:numId="20" w16cid:durableId="614335817">
    <w:abstractNumId w:val="5"/>
  </w:num>
  <w:num w:numId="21" w16cid:durableId="1582442699">
    <w:abstractNumId w:val="4"/>
  </w:num>
  <w:num w:numId="22" w16cid:durableId="1558131688">
    <w:abstractNumId w:val="8"/>
  </w:num>
  <w:num w:numId="23" w16cid:durableId="363286613">
    <w:abstractNumId w:val="3"/>
  </w:num>
  <w:num w:numId="24" w16cid:durableId="1469127435">
    <w:abstractNumId w:val="2"/>
  </w:num>
  <w:num w:numId="25" w16cid:durableId="1182625255">
    <w:abstractNumId w:val="1"/>
  </w:num>
  <w:num w:numId="26" w16cid:durableId="389310916">
    <w:abstractNumId w:val="0"/>
  </w:num>
  <w:num w:numId="27" w16cid:durableId="126245883">
    <w:abstractNumId w:val="13"/>
  </w:num>
  <w:num w:numId="28" w16cid:durableId="179663397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xtDA0MbYwNbAwMzFW0lEKTi0uzszPAykwqgUA60l4piwAAAA="/>
  </w:docVars>
  <w:rsids>
    <w:rsidRoot w:val="00850352"/>
    <w:rsid w:val="00003473"/>
    <w:rsid w:val="000277FF"/>
    <w:rsid w:val="00032141"/>
    <w:rsid w:val="000450EC"/>
    <w:rsid w:val="00053A6C"/>
    <w:rsid w:val="000D4BEF"/>
    <w:rsid w:val="000E7D56"/>
    <w:rsid w:val="000F467E"/>
    <w:rsid w:val="00115A8D"/>
    <w:rsid w:val="001244BB"/>
    <w:rsid w:val="00152C31"/>
    <w:rsid w:val="00157A51"/>
    <w:rsid w:val="00171E83"/>
    <w:rsid w:val="00174443"/>
    <w:rsid w:val="001D4971"/>
    <w:rsid w:val="001E2501"/>
    <w:rsid w:val="00206DCB"/>
    <w:rsid w:val="00230433"/>
    <w:rsid w:val="00260688"/>
    <w:rsid w:val="002B475C"/>
    <w:rsid w:val="002D3DAB"/>
    <w:rsid w:val="002D64F2"/>
    <w:rsid w:val="002F3A39"/>
    <w:rsid w:val="00332323"/>
    <w:rsid w:val="003530A9"/>
    <w:rsid w:val="0036542D"/>
    <w:rsid w:val="003A4C57"/>
    <w:rsid w:val="003B53A3"/>
    <w:rsid w:val="003B55C5"/>
    <w:rsid w:val="003F2F60"/>
    <w:rsid w:val="00423090"/>
    <w:rsid w:val="00425DB2"/>
    <w:rsid w:val="00486BA2"/>
    <w:rsid w:val="00544508"/>
    <w:rsid w:val="00552173"/>
    <w:rsid w:val="005547B1"/>
    <w:rsid w:val="005742C5"/>
    <w:rsid w:val="0057598F"/>
    <w:rsid w:val="00591486"/>
    <w:rsid w:val="005928C6"/>
    <w:rsid w:val="005B300C"/>
    <w:rsid w:val="005B5DDC"/>
    <w:rsid w:val="005B6550"/>
    <w:rsid w:val="005C329D"/>
    <w:rsid w:val="005C4FD0"/>
    <w:rsid w:val="005D279F"/>
    <w:rsid w:val="005F2359"/>
    <w:rsid w:val="00601D93"/>
    <w:rsid w:val="006064A1"/>
    <w:rsid w:val="00620541"/>
    <w:rsid w:val="006311F2"/>
    <w:rsid w:val="0063314C"/>
    <w:rsid w:val="00655C6B"/>
    <w:rsid w:val="006A535C"/>
    <w:rsid w:val="006A7EE3"/>
    <w:rsid w:val="006B27B3"/>
    <w:rsid w:val="006C67AE"/>
    <w:rsid w:val="006C6B90"/>
    <w:rsid w:val="006E1E94"/>
    <w:rsid w:val="006E468B"/>
    <w:rsid w:val="00701671"/>
    <w:rsid w:val="00717607"/>
    <w:rsid w:val="00722FD5"/>
    <w:rsid w:val="007C22D5"/>
    <w:rsid w:val="007E3215"/>
    <w:rsid w:val="00811485"/>
    <w:rsid w:val="008159AF"/>
    <w:rsid w:val="008319B6"/>
    <w:rsid w:val="00850352"/>
    <w:rsid w:val="008506D2"/>
    <w:rsid w:val="0085189D"/>
    <w:rsid w:val="00871647"/>
    <w:rsid w:val="00874DBF"/>
    <w:rsid w:val="008A618F"/>
    <w:rsid w:val="009145DE"/>
    <w:rsid w:val="00942094"/>
    <w:rsid w:val="00971218"/>
    <w:rsid w:val="0098491B"/>
    <w:rsid w:val="009C0585"/>
    <w:rsid w:val="009C2BAC"/>
    <w:rsid w:val="009C4096"/>
    <w:rsid w:val="009D3F28"/>
    <w:rsid w:val="009D522F"/>
    <w:rsid w:val="009F468B"/>
    <w:rsid w:val="009F75E3"/>
    <w:rsid w:val="00A13B86"/>
    <w:rsid w:val="00A1611B"/>
    <w:rsid w:val="00A36DDF"/>
    <w:rsid w:val="00A63CB7"/>
    <w:rsid w:val="00A75FF9"/>
    <w:rsid w:val="00A85C4C"/>
    <w:rsid w:val="00A92985"/>
    <w:rsid w:val="00AC583B"/>
    <w:rsid w:val="00AD2857"/>
    <w:rsid w:val="00AF1C94"/>
    <w:rsid w:val="00B0096A"/>
    <w:rsid w:val="00B024FB"/>
    <w:rsid w:val="00B07818"/>
    <w:rsid w:val="00B132D1"/>
    <w:rsid w:val="00B4705E"/>
    <w:rsid w:val="00B5147B"/>
    <w:rsid w:val="00B665C9"/>
    <w:rsid w:val="00B67E36"/>
    <w:rsid w:val="00B800BD"/>
    <w:rsid w:val="00B86EE9"/>
    <w:rsid w:val="00BA5DB6"/>
    <w:rsid w:val="00BC52BA"/>
    <w:rsid w:val="00BE47AF"/>
    <w:rsid w:val="00C17FD2"/>
    <w:rsid w:val="00C27C4D"/>
    <w:rsid w:val="00C458DF"/>
    <w:rsid w:val="00C54017"/>
    <w:rsid w:val="00CE4262"/>
    <w:rsid w:val="00CF3EE7"/>
    <w:rsid w:val="00CF6D02"/>
    <w:rsid w:val="00D10D51"/>
    <w:rsid w:val="00D14442"/>
    <w:rsid w:val="00D52500"/>
    <w:rsid w:val="00DB39CB"/>
    <w:rsid w:val="00DC28F3"/>
    <w:rsid w:val="00DD1154"/>
    <w:rsid w:val="00DE250E"/>
    <w:rsid w:val="00DE7A84"/>
    <w:rsid w:val="00DF137C"/>
    <w:rsid w:val="00DF7057"/>
    <w:rsid w:val="00E14786"/>
    <w:rsid w:val="00E255D5"/>
    <w:rsid w:val="00E301C1"/>
    <w:rsid w:val="00E41951"/>
    <w:rsid w:val="00E71851"/>
    <w:rsid w:val="00EA41DE"/>
    <w:rsid w:val="00EB7CED"/>
    <w:rsid w:val="00ED3266"/>
    <w:rsid w:val="00ED6801"/>
    <w:rsid w:val="00F12D73"/>
    <w:rsid w:val="00F26CCC"/>
    <w:rsid w:val="00F43065"/>
    <w:rsid w:val="00F51886"/>
    <w:rsid w:val="00F56BEE"/>
    <w:rsid w:val="00F61AB5"/>
    <w:rsid w:val="00F72DE6"/>
    <w:rsid w:val="00FB6B58"/>
    <w:rsid w:val="00FD678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PH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E0A2D"/>
  <w15:chartTrackingRefBased/>
  <w15:docId w15:val="{3DC3FAE5-DFAB-46E0-88DC-0FA18E564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theme="minorBidi"/>
        <w:sz w:val="24"/>
        <w:szCs w:val="24"/>
        <w:lang w:val="en-PH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98F"/>
    <w:pPr>
      <w:spacing w:before="120" w:after="120"/>
      <w:ind w:firstLine="720"/>
      <w:jc w:val="both"/>
    </w:pPr>
    <w:rPr>
      <w:rFonts w:eastAsia="Arial" w:cs="Arial"/>
    </w:rPr>
  </w:style>
  <w:style w:type="paragraph" w:styleId="Heading1">
    <w:name w:val="heading 1"/>
    <w:next w:val="Normal"/>
    <w:link w:val="Heading1Char"/>
    <w:uiPriority w:val="9"/>
    <w:qFormat/>
    <w:rsid w:val="009D3F28"/>
    <w:pPr>
      <w:numPr>
        <w:numId w:val="15"/>
      </w:numPr>
      <w:spacing w:before="240" w:after="240"/>
      <w:outlineLvl w:val="0"/>
    </w:pPr>
    <w:rPr>
      <w:rFonts w:eastAsia="Arial" w:cs="Mangal"/>
      <w:b/>
      <w:sz w:val="28"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3F28"/>
    <w:pPr>
      <w:keepNext/>
      <w:keepLines/>
      <w:numPr>
        <w:ilvl w:val="1"/>
        <w:numId w:val="15"/>
      </w:numPr>
      <w:outlineLvl w:val="1"/>
    </w:pPr>
    <w:rPr>
      <w:rFonts w:eastAsiaTheme="majorEastAsia" w:cstheme="majorBidi"/>
      <w:szCs w:val="23"/>
    </w:rPr>
  </w:style>
  <w:style w:type="paragraph" w:styleId="Heading3">
    <w:name w:val="heading 3"/>
    <w:next w:val="Normal"/>
    <w:link w:val="Heading3Char"/>
    <w:uiPriority w:val="9"/>
    <w:unhideWhenUsed/>
    <w:qFormat/>
    <w:rsid w:val="009D3F28"/>
    <w:pPr>
      <w:keepNext/>
      <w:keepLines/>
      <w:numPr>
        <w:ilvl w:val="2"/>
        <w:numId w:val="15"/>
      </w:numPr>
      <w:spacing w:before="120" w:after="120"/>
      <w:jc w:val="both"/>
      <w:outlineLvl w:val="2"/>
    </w:pPr>
    <w:rPr>
      <w:rFonts w:eastAsiaTheme="majorEastAsia" w:cstheme="majorBidi"/>
      <w:szCs w:val="21"/>
    </w:rPr>
  </w:style>
  <w:style w:type="paragraph" w:styleId="Heading4">
    <w:name w:val="heading 4"/>
    <w:next w:val="Normal"/>
    <w:link w:val="Heading4Char"/>
    <w:uiPriority w:val="9"/>
    <w:unhideWhenUsed/>
    <w:qFormat/>
    <w:rsid w:val="009D3F28"/>
    <w:pPr>
      <w:keepNext/>
      <w:keepLines/>
      <w:numPr>
        <w:ilvl w:val="3"/>
        <w:numId w:val="16"/>
      </w:numPr>
      <w:spacing w:before="120" w:after="120"/>
      <w:jc w:val="both"/>
      <w:outlineLvl w:val="3"/>
    </w:pPr>
    <w:rPr>
      <w:rFonts w:eastAsiaTheme="majorEastAsia" w:cstheme="majorBidi"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3F28"/>
    <w:rPr>
      <w:rFonts w:eastAsia="Arial" w:cs="Mangal"/>
      <w:b/>
      <w:sz w:val="28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9D3F28"/>
    <w:rPr>
      <w:rFonts w:eastAsiaTheme="majorEastAsia" w:cstheme="majorBidi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9D3F28"/>
    <w:rPr>
      <w:rFonts w:eastAsiaTheme="majorEastAsia" w:cstheme="majorBidi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9D3F28"/>
    <w:rPr>
      <w:rFonts w:eastAsiaTheme="majorEastAsia" w:cstheme="majorBidi"/>
      <w:iCs/>
      <w:szCs w:val="21"/>
    </w:rPr>
  </w:style>
  <w:style w:type="paragraph" w:styleId="Title">
    <w:name w:val="Title"/>
    <w:next w:val="Normal"/>
    <w:link w:val="TitleChar"/>
    <w:uiPriority w:val="10"/>
    <w:qFormat/>
    <w:rsid w:val="00DB39CB"/>
    <w:pPr>
      <w:spacing w:after="720" w:line="240" w:lineRule="auto"/>
      <w:contextualSpacing/>
      <w:jc w:val="center"/>
    </w:pPr>
    <w:rPr>
      <w:rFonts w:eastAsiaTheme="majorEastAsia" w:cstheme="majorBidi"/>
      <w:spacing w:val="-10"/>
      <w:kern w:val="28"/>
      <w:sz w:val="32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DB39CB"/>
    <w:rPr>
      <w:rFonts w:eastAsiaTheme="majorEastAsia" w:cstheme="majorBidi"/>
      <w:spacing w:val="-10"/>
      <w:kern w:val="28"/>
      <w:sz w:val="32"/>
      <w:szCs w:val="50"/>
    </w:rPr>
  </w:style>
  <w:style w:type="paragraph" w:styleId="Subtitle">
    <w:name w:val="Subtitle"/>
    <w:next w:val="Normal"/>
    <w:link w:val="SubtitleChar"/>
    <w:uiPriority w:val="11"/>
    <w:qFormat/>
    <w:rsid w:val="0057598F"/>
    <w:pPr>
      <w:numPr>
        <w:ilvl w:val="1"/>
      </w:numPr>
      <w:spacing w:after="240"/>
      <w:jc w:val="both"/>
    </w:pPr>
    <w:rPr>
      <w:spacing w:val="15"/>
      <w:sz w:val="28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57598F"/>
    <w:rPr>
      <w:spacing w:val="15"/>
      <w:sz w:val="28"/>
      <w:szCs w:val="20"/>
    </w:rPr>
  </w:style>
  <w:style w:type="character" w:styleId="SubtleReference">
    <w:name w:val="Subtle Reference"/>
    <w:basedOn w:val="DefaultParagraphFont"/>
    <w:uiPriority w:val="31"/>
    <w:qFormat/>
    <w:rsid w:val="00DB39CB"/>
    <w:rPr>
      <w:rFonts w:ascii="Arial" w:hAnsi="Arial"/>
      <w:i/>
      <w:caps w:val="0"/>
      <w:smallCaps w:val="0"/>
      <w:vanish w:val="0"/>
      <w:color w:val="5A5A5A" w:themeColor="text1" w:themeTint="A5"/>
      <w:sz w:val="20"/>
    </w:rPr>
  </w:style>
  <w:style w:type="paragraph" w:styleId="NoSpacing">
    <w:name w:val="No Spacing"/>
    <w:autoRedefine/>
    <w:uiPriority w:val="1"/>
    <w:qFormat/>
    <w:rsid w:val="00174443"/>
    <w:pPr>
      <w:spacing w:after="0" w:line="240" w:lineRule="auto"/>
      <w:jc w:val="center"/>
    </w:pPr>
    <w:rPr>
      <w:rFonts w:eastAsia="Arial" w:cs="Mangal"/>
      <w:szCs w:val="21"/>
    </w:rPr>
  </w:style>
  <w:style w:type="paragraph" w:styleId="ListParagraph">
    <w:name w:val="List Paragraph"/>
    <w:basedOn w:val="Normal"/>
    <w:autoRedefine/>
    <w:uiPriority w:val="34"/>
    <w:qFormat/>
    <w:rsid w:val="00BE47AF"/>
    <w:pPr>
      <w:ind w:left="720"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423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024FB"/>
    <w:pPr>
      <w:tabs>
        <w:tab w:val="center" w:pos="4680"/>
        <w:tab w:val="right" w:pos="9360"/>
      </w:tabs>
      <w:spacing w:before="0" w:after="0" w:line="240" w:lineRule="auto"/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B024FB"/>
    <w:rPr>
      <w:rFonts w:eastAsia="Arial"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B024FB"/>
    <w:pPr>
      <w:tabs>
        <w:tab w:val="center" w:pos="4680"/>
        <w:tab w:val="right" w:pos="9360"/>
      </w:tabs>
      <w:spacing w:before="0" w:after="0" w:line="240" w:lineRule="auto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B024FB"/>
    <w:rPr>
      <w:rFonts w:eastAsia="Arial"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s Rodriguez</dc:creator>
  <cp:keywords/>
  <dc:description/>
  <cp:lastModifiedBy>irvin hibaler</cp:lastModifiedBy>
  <cp:revision>2</cp:revision>
  <dcterms:created xsi:type="dcterms:W3CDTF">2022-04-29T01:57:00Z</dcterms:created>
  <dcterms:modified xsi:type="dcterms:W3CDTF">2022-04-29T01:57:00Z</dcterms:modified>
</cp:coreProperties>
</file>